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142972" w14:textId="77777777" w:rsidR="00F96D6F" w:rsidRPr="00F96D6F" w:rsidRDefault="00F96D6F" w:rsidP="00F96D6F">
      <w:pPr>
        <w:keepNext/>
        <w:spacing w:before="120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</w:rPr>
      </w:pPr>
      <w:r w:rsidRPr="00F96D6F">
        <w:rPr>
          <w:rFonts w:ascii="Times New Roman" w:eastAsia="Times New Roman" w:hAnsi="Times New Roman" w:cs="Times New Roman"/>
          <w:b/>
          <w:bCs/>
          <w:color w:val="000000"/>
        </w:rPr>
        <w:t>CHAIRMAN PHIL MENDELSON</w:t>
      </w:r>
    </w:p>
    <w:p w14:paraId="6E86BD2C" w14:textId="77777777" w:rsidR="00F96D6F" w:rsidRPr="00F96D6F" w:rsidRDefault="00F96D6F" w:rsidP="00F96D6F">
      <w:pPr>
        <w:keepNext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</w:rPr>
      </w:pPr>
      <w:r w:rsidRPr="00F96D6F">
        <w:rPr>
          <w:rFonts w:ascii="Times New Roman" w:eastAsia="Times New Roman" w:hAnsi="Times New Roman" w:cs="Times New Roman"/>
          <w:b/>
          <w:bCs/>
          <w:color w:val="000000"/>
        </w:rPr>
        <w:t>COMMITTEE OF THE WHOLE</w:t>
      </w:r>
    </w:p>
    <w:p w14:paraId="42143B1E" w14:textId="77777777" w:rsidR="00F96D6F" w:rsidRPr="00F96D6F" w:rsidRDefault="00F96D6F" w:rsidP="00F96D6F">
      <w:pPr>
        <w:keepNext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</w:rPr>
      </w:pPr>
      <w:r w:rsidRPr="00F96D6F">
        <w:rPr>
          <w:rFonts w:ascii="Times New Roman" w:eastAsia="Times New Roman" w:hAnsi="Times New Roman" w:cs="Times New Roman"/>
          <w:b/>
          <w:bCs/>
          <w:color w:val="000000"/>
        </w:rPr>
        <w:t>ANNOUNCES A PUBLIC OVERSIGHT ROUNDTABLE</w:t>
      </w:r>
    </w:p>
    <w:p w14:paraId="1D2CCABD" w14:textId="77777777" w:rsidR="00F96D6F" w:rsidRPr="00F96D6F" w:rsidRDefault="00F96D6F" w:rsidP="00F96D6F">
      <w:pPr>
        <w:tabs>
          <w:tab w:val="left" w:pos="405"/>
          <w:tab w:val="center" w:pos="5040"/>
        </w:tabs>
        <w:spacing w:before="80" w:after="80"/>
        <w:jc w:val="center"/>
        <w:rPr>
          <w:rFonts w:ascii="Times New Roman" w:eastAsia="Calibri" w:hAnsi="Times New Roman" w:cs="Times New Roman"/>
          <w:bCs/>
          <w:color w:val="000000"/>
        </w:rPr>
      </w:pPr>
      <w:r w:rsidRPr="00F96D6F">
        <w:rPr>
          <w:rFonts w:ascii="Times New Roman" w:eastAsia="Calibri" w:hAnsi="Times New Roman" w:cs="Times New Roman"/>
          <w:bCs/>
          <w:color w:val="000000"/>
        </w:rPr>
        <w:t>on</w:t>
      </w:r>
    </w:p>
    <w:p w14:paraId="5A6A6A28" w14:textId="77777777" w:rsidR="00F96D6F" w:rsidRPr="00F96D6F" w:rsidRDefault="00F96D6F" w:rsidP="00F96D6F">
      <w:pPr>
        <w:jc w:val="center"/>
        <w:rPr>
          <w:rFonts w:ascii="Times New Roman" w:hAnsi="Times New Roman" w:cs="Times New Roman"/>
          <w:b/>
          <w:bCs/>
        </w:rPr>
      </w:pPr>
      <w:r w:rsidRPr="00F96D6F">
        <w:rPr>
          <w:rFonts w:ascii="Times New Roman" w:hAnsi="Times New Roman" w:cs="Times New Roman"/>
          <w:b/>
          <w:bCs/>
        </w:rPr>
        <w:t>District of Columbia’s Office of Inspector General Report</w:t>
      </w:r>
    </w:p>
    <w:p w14:paraId="3F7774E5" w14:textId="77777777" w:rsidR="00F96D6F" w:rsidRPr="00F96D6F" w:rsidRDefault="00F96D6F" w:rsidP="00F96D6F">
      <w:pPr>
        <w:jc w:val="center"/>
        <w:rPr>
          <w:rFonts w:ascii="Times New Roman" w:hAnsi="Times New Roman" w:cs="Times New Roman"/>
          <w:b/>
          <w:bCs/>
        </w:rPr>
      </w:pPr>
      <w:r w:rsidRPr="00F96D6F">
        <w:rPr>
          <w:rFonts w:ascii="Times New Roman" w:hAnsi="Times New Roman" w:cs="Times New Roman"/>
          <w:b/>
          <w:bCs/>
        </w:rPr>
        <w:t>“Department of Consumer and Regulatory Affairs: Civil Infractions</w:t>
      </w:r>
    </w:p>
    <w:p w14:paraId="64CC5266" w14:textId="77777777" w:rsidR="00F96D6F" w:rsidRPr="00F96D6F" w:rsidRDefault="00F96D6F" w:rsidP="00F96D6F">
      <w:pPr>
        <w:jc w:val="center"/>
        <w:rPr>
          <w:rFonts w:ascii="Times New Roman" w:hAnsi="Times New Roman" w:cs="Times New Roman"/>
          <w:b/>
          <w:bCs/>
        </w:rPr>
      </w:pPr>
      <w:r w:rsidRPr="00F96D6F">
        <w:rPr>
          <w:rFonts w:ascii="Times New Roman" w:hAnsi="Times New Roman" w:cs="Times New Roman"/>
          <w:b/>
          <w:bCs/>
        </w:rPr>
        <w:t>Program Lacked a Strong Internal Control Environment”</w:t>
      </w:r>
    </w:p>
    <w:p w14:paraId="0D8211C3" w14:textId="77777777" w:rsidR="00F96D6F" w:rsidRPr="00F96D6F" w:rsidRDefault="00F96D6F" w:rsidP="00F96D6F">
      <w:pPr>
        <w:spacing w:before="80" w:after="80"/>
        <w:jc w:val="center"/>
        <w:rPr>
          <w:rFonts w:ascii="Times New Roman" w:hAnsi="Times New Roman" w:cs="Times New Roman"/>
        </w:rPr>
      </w:pPr>
      <w:r w:rsidRPr="00F96D6F">
        <w:rPr>
          <w:rFonts w:ascii="Times New Roman" w:hAnsi="Times New Roman" w:cs="Times New Roman"/>
        </w:rPr>
        <w:t>on</w:t>
      </w:r>
    </w:p>
    <w:p w14:paraId="51F01F3C" w14:textId="77777777" w:rsidR="00F96D6F" w:rsidRPr="00F96D6F" w:rsidRDefault="00F96D6F" w:rsidP="00F96D6F">
      <w:pPr>
        <w:jc w:val="center"/>
        <w:rPr>
          <w:rFonts w:ascii="Times New Roman" w:hAnsi="Times New Roman" w:cs="Times New Roman"/>
          <w:b/>
          <w:bCs/>
        </w:rPr>
      </w:pPr>
      <w:r w:rsidRPr="00F96D6F">
        <w:rPr>
          <w:rFonts w:ascii="Times New Roman" w:hAnsi="Times New Roman" w:cs="Times New Roman"/>
          <w:b/>
          <w:bCs/>
        </w:rPr>
        <w:t>Tuesday, June 25, 2019, 3:00 p.m.</w:t>
      </w:r>
    </w:p>
    <w:p w14:paraId="03EB1FE3" w14:textId="77777777" w:rsidR="00F96D6F" w:rsidRPr="00F96D6F" w:rsidRDefault="00F96D6F" w:rsidP="00F96D6F">
      <w:pPr>
        <w:jc w:val="center"/>
        <w:rPr>
          <w:rFonts w:ascii="Times New Roman" w:hAnsi="Times New Roman" w:cs="Times New Roman"/>
          <w:b/>
          <w:bCs/>
        </w:rPr>
      </w:pPr>
      <w:r w:rsidRPr="00F96D6F">
        <w:rPr>
          <w:rFonts w:ascii="Times New Roman" w:hAnsi="Times New Roman" w:cs="Times New Roman"/>
          <w:b/>
          <w:bCs/>
        </w:rPr>
        <w:t>Room 412, John A. Wilson Building</w:t>
      </w:r>
    </w:p>
    <w:p w14:paraId="6E32E7D5" w14:textId="77777777" w:rsidR="00F96D6F" w:rsidRPr="00F96D6F" w:rsidRDefault="00F96D6F" w:rsidP="00F96D6F">
      <w:pPr>
        <w:jc w:val="center"/>
        <w:rPr>
          <w:rFonts w:ascii="Times New Roman" w:hAnsi="Times New Roman" w:cs="Times New Roman"/>
          <w:b/>
          <w:bCs/>
        </w:rPr>
      </w:pPr>
      <w:r w:rsidRPr="00F96D6F">
        <w:rPr>
          <w:rFonts w:ascii="Times New Roman" w:hAnsi="Times New Roman" w:cs="Times New Roman"/>
          <w:b/>
          <w:bCs/>
        </w:rPr>
        <w:t>1350 Pennsylvania Avenue, NW</w:t>
      </w:r>
    </w:p>
    <w:p w14:paraId="4A545D68" w14:textId="2D22A624" w:rsidR="00E43AF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54C911D" w14:textId="77777777" w:rsidR="00F96D6F" w:rsidRPr="00DD4ADD" w:rsidRDefault="00F96D6F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1902E8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44E23D61" w14:textId="77777777" w:rsidR="00E36AB2" w:rsidRPr="009F5B6B" w:rsidRDefault="00E36AB2" w:rsidP="00F96D6F">
      <w:pPr>
        <w:tabs>
          <w:tab w:val="left" w:pos="720"/>
          <w:tab w:val="left" w:pos="5040"/>
        </w:tabs>
      </w:pPr>
    </w:p>
    <w:p w14:paraId="2CA3C98D" w14:textId="3D6557A9" w:rsidR="00227661" w:rsidRDefault="001E1F18" w:rsidP="00227661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Mark Eckenwiler</w:t>
      </w:r>
      <w:r>
        <w:tab/>
        <w:t>Commissioner, ANC 6C04</w:t>
      </w:r>
    </w:p>
    <w:p w14:paraId="73E0C682" w14:textId="77777777" w:rsidR="00227661" w:rsidRDefault="00227661" w:rsidP="00227661">
      <w:pPr>
        <w:pStyle w:val="ListParagraph"/>
        <w:tabs>
          <w:tab w:val="left" w:pos="720"/>
          <w:tab w:val="left" w:pos="5040"/>
        </w:tabs>
        <w:ind w:left="5040"/>
      </w:pPr>
    </w:p>
    <w:p w14:paraId="019E36DF" w14:textId="112C5A72" w:rsidR="00227661" w:rsidRDefault="00227661" w:rsidP="00227661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Beth Harrison</w:t>
      </w:r>
      <w:r>
        <w:tab/>
        <w:t>Supervising Attorney, Legal Aid Society of the District of Columbia</w:t>
      </w:r>
    </w:p>
    <w:p w14:paraId="439BAFFB" w14:textId="77777777" w:rsidR="00227661" w:rsidRDefault="00227661" w:rsidP="00227661">
      <w:pPr>
        <w:pStyle w:val="ListParagraph"/>
      </w:pPr>
    </w:p>
    <w:p w14:paraId="6D968C92" w14:textId="1840D2F1" w:rsidR="00227661" w:rsidRDefault="00227661" w:rsidP="00227661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Fred Haggard</w:t>
      </w:r>
      <w:r>
        <w:tab/>
        <w:t>Public Witness</w:t>
      </w:r>
    </w:p>
    <w:p w14:paraId="5333D9DF" w14:textId="77777777" w:rsidR="00227661" w:rsidRDefault="00227661" w:rsidP="00227661">
      <w:pPr>
        <w:pStyle w:val="ListParagraph"/>
      </w:pPr>
    </w:p>
    <w:p w14:paraId="09E938C7" w14:textId="18A57788" w:rsidR="00227661" w:rsidRDefault="00227661" w:rsidP="00227661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Carter Ferrington</w:t>
      </w:r>
      <w:r>
        <w:tab/>
        <w:t>Attorney, Bar Adon &amp; Vogel PLLC</w:t>
      </w:r>
      <w:bookmarkStart w:id="0" w:name="_GoBack"/>
      <w:bookmarkEnd w:id="0"/>
    </w:p>
    <w:p w14:paraId="226F4FA2" w14:textId="77777777" w:rsidR="00AA7103" w:rsidRDefault="00AA7103" w:rsidP="00F96D6F">
      <w:pPr>
        <w:tabs>
          <w:tab w:val="left" w:pos="720"/>
          <w:tab w:val="left" w:pos="5040"/>
        </w:tabs>
      </w:pPr>
    </w:p>
    <w:p w14:paraId="2B37A70C" w14:textId="61BD9B3C" w:rsidR="00AA7103" w:rsidRDefault="00F96D6F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Daniel Lucas</w:t>
      </w:r>
      <w:r>
        <w:tab/>
        <w:t>Inspector General, Office of Inspector General</w:t>
      </w:r>
    </w:p>
    <w:p w14:paraId="283CACDE" w14:textId="77777777" w:rsidR="002D0EE6" w:rsidRDefault="002D0EE6" w:rsidP="002D0EE6">
      <w:pPr>
        <w:pStyle w:val="ListParagraph"/>
      </w:pPr>
    </w:p>
    <w:p w14:paraId="3B117830" w14:textId="157B041F" w:rsidR="002D0EE6" w:rsidRPr="009F5B6B" w:rsidRDefault="002D0EE6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Ernest Chrappah</w:t>
      </w:r>
      <w:r>
        <w:tab/>
        <w:t>Acting Director, Department of Consumer and Regulatory Affairs</w:t>
      </w:r>
    </w:p>
    <w:sectPr w:rsidR="002D0EE6" w:rsidRPr="009F5B6B" w:rsidSect="00FE565A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454DB" w14:textId="77777777" w:rsidR="00346838" w:rsidRDefault="00346838">
      <w:r>
        <w:separator/>
      </w:r>
    </w:p>
  </w:endnote>
  <w:endnote w:type="continuationSeparator" w:id="0">
    <w:p w14:paraId="3D6FE005" w14:textId="77777777" w:rsidR="00346838" w:rsidRDefault="00346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F384E" w14:textId="77777777" w:rsidR="00346838" w:rsidRDefault="00346838">
      <w:r>
        <w:separator/>
      </w:r>
    </w:p>
  </w:footnote>
  <w:footnote w:type="continuationSeparator" w:id="0">
    <w:p w14:paraId="43AE232E" w14:textId="77777777" w:rsidR="00346838" w:rsidRDefault="00346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A06D" w14:textId="77777777" w:rsidR="00571C54" w:rsidRDefault="00227661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D6FB1" w14:textId="77777777" w:rsidR="00571C54" w:rsidRPr="001C2D03" w:rsidRDefault="008E334B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0329E88" w14:textId="77777777" w:rsidR="00571C54" w:rsidRDefault="008E334B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60F8C150" w14:textId="77777777" w:rsidR="00571C54" w:rsidRDefault="008E334B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421D0848" w14:textId="63CCAC50" w:rsidR="00571C54" w:rsidRPr="00115014" w:rsidRDefault="008E334B" w:rsidP="004576C1">
    <w:pPr>
      <w:tabs>
        <w:tab w:val="left" w:pos="-1440"/>
        <w:tab w:val="right" w:pos="927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 w:rsidR="00227661">
      <w:rPr>
        <w:rFonts w:ascii="Times New Roman" w:hAnsi="Times New Roman" w:cs="Times New Roman"/>
      </w:rPr>
      <w:t xml:space="preserve">                                                  DRAFT</w:t>
    </w:r>
    <w:r w:rsidR="00D40EB2">
      <w:rPr>
        <w:rFonts w:ascii="Times New Roman" w:hAnsi="Times New Roman" w:cs="Times New Roman"/>
      </w:rPr>
      <w:tab/>
    </w:r>
    <w:r w:rsidR="00D40EB2" w:rsidRPr="00713549">
      <w:rPr>
        <w:rFonts w:ascii="Times New Roman" w:hAnsi="Times New Roman" w:cs="Times New Roman"/>
        <w:b/>
      </w:rPr>
      <w:t xml:space="preserve"> </w:t>
    </w:r>
    <w:r w:rsidR="00D40EB2">
      <w:rPr>
        <w:rFonts w:ascii="Times New Roman" w:hAnsi="Times New Roman" w:cs="Times New Roman"/>
      </w:rPr>
      <w:t xml:space="preserve">                                             </w:t>
    </w:r>
  </w:p>
  <w:p w14:paraId="6ED39369" w14:textId="77777777" w:rsidR="00571C54" w:rsidRPr="00115014" w:rsidRDefault="00227661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14:paraId="45CB1A81" w14:textId="77777777" w:rsidR="00571C54" w:rsidRPr="00A93C07" w:rsidRDefault="00227661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7309DD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"/>
    <w:lvlOverride w:ilvl="0">
      <w:lvl w:ilvl="0" w:tplc="0D48C0B6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i w:val="0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U8taABXF6mYtAAAA"/>
  </w:docVars>
  <w:rsids>
    <w:rsidRoot w:val="00E43AFD"/>
    <w:rsid w:val="00013754"/>
    <w:rsid w:val="00015F98"/>
    <w:rsid w:val="00036340"/>
    <w:rsid w:val="000610E5"/>
    <w:rsid w:val="00071AED"/>
    <w:rsid w:val="00082AD7"/>
    <w:rsid w:val="0009056E"/>
    <w:rsid w:val="000D4342"/>
    <w:rsid w:val="00100E30"/>
    <w:rsid w:val="0012327C"/>
    <w:rsid w:val="00143889"/>
    <w:rsid w:val="001445C5"/>
    <w:rsid w:val="00147EE7"/>
    <w:rsid w:val="00157047"/>
    <w:rsid w:val="0019043F"/>
    <w:rsid w:val="001A2C11"/>
    <w:rsid w:val="001C7150"/>
    <w:rsid w:val="001D0BDC"/>
    <w:rsid w:val="001E1F18"/>
    <w:rsid w:val="001F62AE"/>
    <w:rsid w:val="00201D99"/>
    <w:rsid w:val="00203123"/>
    <w:rsid w:val="00204F77"/>
    <w:rsid w:val="00224299"/>
    <w:rsid w:val="00227661"/>
    <w:rsid w:val="00245D2F"/>
    <w:rsid w:val="00254F56"/>
    <w:rsid w:val="002C72FD"/>
    <w:rsid w:val="002D0EE6"/>
    <w:rsid w:val="002F0A2A"/>
    <w:rsid w:val="0030016D"/>
    <w:rsid w:val="0030516B"/>
    <w:rsid w:val="0032493C"/>
    <w:rsid w:val="003450B5"/>
    <w:rsid w:val="00345B3D"/>
    <w:rsid w:val="00346838"/>
    <w:rsid w:val="00362CFC"/>
    <w:rsid w:val="0037335B"/>
    <w:rsid w:val="003C03E4"/>
    <w:rsid w:val="003F0C75"/>
    <w:rsid w:val="00404403"/>
    <w:rsid w:val="00421AAF"/>
    <w:rsid w:val="0044249B"/>
    <w:rsid w:val="004576C1"/>
    <w:rsid w:val="00474173"/>
    <w:rsid w:val="00486F36"/>
    <w:rsid w:val="004A7184"/>
    <w:rsid w:val="004B1D87"/>
    <w:rsid w:val="004C665F"/>
    <w:rsid w:val="00500975"/>
    <w:rsid w:val="00531718"/>
    <w:rsid w:val="00546A17"/>
    <w:rsid w:val="005765EB"/>
    <w:rsid w:val="00594996"/>
    <w:rsid w:val="005F5FB2"/>
    <w:rsid w:val="00630C74"/>
    <w:rsid w:val="00642B4D"/>
    <w:rsid w:val="0067080E"/>
    <w:rsid w:val="006D1EAD"/>
    <w:rsid w:val="006D4D5E"/>
    <w:rsid w:val="006D5096"/>
    <w:rsid w:val="006E7752"/>
    <w:rsid w:val="006F434F"/>
    <w:rsid w:val="00713549"/>
    <w:rsid w:val="007273DB"/>
    <w:rsid w:val="00755D96"/>
    <w:rsid w:val="007836B5"/>
    <w:rsid w:val="007A6A73"/>
    <w:rsid w:val="007D0CE6"/>
    <w:rsid w:val="007D190D"/>
    <w:rsid w:val="007D390D"/>
    <w:rsid w:val="007D69D8"/>
    <w:rsid w:val="007E60E0"/>
    <w:rsid w:val="00826CC2"/>
    <w:rsid w:val="00843356"/>
    <w:rsid w:val="008440E0"/>
    <w:rsid w:val="00861DBC"/>
    <w:rsid w:val="00867398"/>
    <w:rsid w:val="00896736"/>
    <w:rsid w:val="008A052D"/>
    <w:rsid w:val="008B5874"/>
    <w:rsid w:val="008E334B"/>
    <w:rsid w:val="00900EF8"/>
    <w:rsid w:val="00904F62"/>
    <w:rsid w:val="00910FF9"/>
    <w:rsid w:val="009533A6"/>
    <w:rsid w:val="0095609E"/>
    <w:rsid w:val="00977C28"/>
    <w:rsid w:val="009C6AF1"/>
    <w:rsid w:val="009D4463"/>
    <w:rsid w:val="009E39E6"/>
    <w:rsid w:val="009F5B6B"/>
    <w:rsid w:val="00A103E2"/>
    <w:rsid w:val="00A313A4"/>
    <w:rsid w:val="00A77BA7"/>
    <w:rsid w:val="00A81869"/>
    <w:rsid w:val="00AA7103"/>
    <w:rsid w:val="00AD031F"/>
    <w:rsid w:val="00AD24BA"/>
    <w:rsid w:val="00AF1A56"/>
    <w:rsid w:val="00B566C7"/>
    <w:rsid w:val="00B75C6A"/>
    <w:rsid w:val="00B84062"/>
    <w:rsid w:val="00B976C7"/>
    <w:rsid w:val="00BB630F"/>
    <w:rsid w:val="00BE6568"/>
    <w:rsid w:val="00BF1A42"/>
    <w:rsid w:val="00C23608"/>
    <w:rsid w:val="00C42BCC"/>
    <w:rsid w:val="00C511C3"/>
    <w:rsid w:val="00CA2D86"/>
    <w:rsid w:val="00CD0C2B"/>
    <w:rsid w:val="00CE6CFD"/>
    <w:rsid w:val="00D34A62"/>
    <w:rsid w:val="00D40EB2"/>
    <w:rsid w:val="00D51DC9"/>
    <w:rsid w:val="00D645F7"/>
    <w:rsid w:val="00DA4794"/>
    <w:rsid w:val="00DB130D"/>
    <w:rsid w:val="00DD4ADD"/>
    <w:rsid w:val="00DE472A"/>
    <w:rsid w:val="00DE682A"/>
    <w:rsid w:val="00DF414D"/>
    <w:rsid w:val="00E038C9"/>
    <w:rsid w:val="00E11228"/>
    <w:rsid w:val="00E14955"/>
    <w:rsid w:val="00E17CA5"/>
    <w:rsid w:val="00E207F8"/>
    <w:rsid w:val="00E31097"/>
    <w:rsid w:val="00E36AB2"/>
    <w:rsid w:val="00E43AFD"/>
    <w:rsid w:val="00E4742A"/>
    <w:rsid w:val="00E52023"/>
    <w:rsid w:val="00EA0BF9"/>
    <w:rsid w:val="00EC374B"/>
    <w:rsid w:val="00EE21FD"/>
    <w:rsid w:val="00F23F6B"/>
    <w:rsid w:val="00F4043E"/>
    <w:rsid w:val="00F4225C"/>
    <w:rsid w:val="00F53354"/>
    <w:rsid w:val="00F64073"/>
    <w:rsid w:val="00F96D6F"/>
    <w:rsid w:val="00FD7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3B2E0405"/>
  <w15:docId w15:val="{205AB57E-1FEC-4842-B42E-712966CE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0E0"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E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Senate</Company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ey Walton</dc:creator>
  <cp:lastModifiedBy>Stum, Blaine (Council)</cp:lastModifiedBy>
  <cp:revision>4</cp:revision>
  <cp:lastPrinted>2019-02-28T19:43:00Z</cp:lastPrinted>
  <dcterms:created xsi:type="dcterms:W3CDTF">2019-06-14T18:36:00Z</dcterms:created>
  <dcterms:modified xsi:type="dcterms:W3CDTF">2019-06-24T12:19:00Z</dcterms:modified>
</cp:coreProperties>
</file>